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A5D58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784CA5E6" w:rsidR="007B4A91" w:rsidRPr="007B4EBC" w:rsidRDefault="007B4EBC" w:rsidP="007B4EBC">
      <w:pPr>
        <w:ind w:firstLine="720"/>
        <w:rPr>
          <w:b/>
          <w:bCs/>
          <w:sz w:val="28"/>
          <w:szCs w:val="28"/>
        </w:rPr>
      </w:pPr>
      <w:r w:rsidRPr="007B4EBC">
        <w:rPr>
          <w:b/>
          <w:bCs/>
          <w:sz w:val="28"/>
          <w:szCs w:val="28"/>
        </w:rPr>
        <w:t>Retro side-scrolling platform game</w:t>
      </w:r>
      <w:r>
        <w:rPr>
          <w:b/>
          <w:bCs/>
          <w:sz w:val="28"/>
          <w:szCs w:val="28"/>
        </w:rPr>
        <w:t>.</w: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D632C61" w14:textId="2D177768" w:rsidR="007B4A91" w:rsidRPr="007B4EBC" w:rsidRDefault="007B4EBC" w:rsidP="007B4EBC">
      <w:pPr>
        <w:ind w:left="360" w:firstLine="360"/>
        <w:rPr>
          <w:b/>
          <w:bCs/>
          <w:sz w:val="28"/>
          <w:szCs w:val="28"/>
        </w:rPr>
      </w:pPr>
      <w:r w:rsidRPr="007B4EBC">
        <w:rPr>
          <w:b/>
          <w:bCs/>
          <w:sz w:val="28"/>
          <w:szCs w:val="28"/>
        </w:rPr>
        <w:t xml:space="preserve">To </w:t>
      </w:r>
      <w:r>
        <w:rPr>
          <w:b/>
          <w:bCs/>
          <w:sz w:val="28"/>
          <w:szCs w:val="28"/>
        </w:rPr>
        <w:t>find the treasure at the end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A99CBC3" w14:textId="77777777" w:rsidR="007B4EBC" w:rsidRDefault="007B4EBC" w:rsidP="007B4EBC">
      <w:pPr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s the player, you can jump (UP) and walk left and right, you </w:t>
      </w:r>
    </w:p>
    <w:p w14:paraId="6102F988" w14:textId="1BE9675D" w:rsidR="007B4A91" w:rsidRPr="007B4EBC" w:rsidRDefault="007B4EBC" w:rsidP="007B4EB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  <w:r w:rsidRPr="007B4EBC">
        <w:rPr>
          <w:b/>
          <w:bCs/>
          <w:sz w:val="28"/>
          <w:szCs w:val="28"/>
        </w:rPr>
        <w:t>have to avoid obstacles</w:t>
      </w:r>
      <w:r>
        <w:rPr>
          <w:b/>
          <w:bCs/>
          <w:sz w:val="28"/>
          <w:szCs w:val="28"/>
        </w:rPr>
        <w:t xml:space="preserve"> and travel through 3 scenes where you</w:t>
      </w:r>
    </w:p>
    <w:p w14:paraId="0AE3FDBE" w14:textId="63043A44" w:rsidR="007B4A91" w:rsidRDefault="007B4EBC" w:rsidP="007B4EBC">
      <w:pPr>
        <w:ind w:firstLine="720"/>
        <w:rPr>
          <w:sz w:val="28"/>
          <w:szCs w:val="28"/>
        </w:rPr>
      </w:pPr>
      <w:r>
        <w:rPr>
          <w:b/>
          <w:bCs/>
          <w:sz w:val="28"/>
          <w:szCs w:val="28"/>
        </w:rPr>
        <w:t>will</w:t>
      </w:r>
      <w:r>
        <w:rPr>
          <w:b/>
          <w:bCs/>
          <w:sz w:val="28"/>
          <w:szCs w:val="28"/>
        </w:rPr>
        <w:t xml:space="preserve"> face different challenges and you will find the treasure </w:t>
      </w:r>
      <w:r>
        <w:rPr>
          <w:b/>
          <w:bCs/>
          <w:sz w:val="28"/>
          <w:szCs w:val="28"/>
        </w:rPr>
        <w:t xml:space="preserve">at the </w:t>
      </w:r>
    </w:p>
    <w:p w14:paraId="35A4557A" w14:textId="12D6874E" w:rsidR="007B4A91" w:rsidRDefault="007B4EBC" w:rsidP="007B4EBC">
      <w:pPr>
        <w:ind w:firstLine="720"/>
        <w:rPr>
          <w:sz w:val="28"/>
          <w:szCs w:val="28"/>
        </w:rPr>
      </w:pPr>
      <w:r>
        <w:rPr>
          <w:b/>
          <w:bCs/>
          <w:sz w:val="28"/>
          <w:szCs w:val="28"/>
        </w:rPr>
        <w:t>end of the third scene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526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88"/>
        <w:gridCol w:w="1984"/>
        <w:gridCol w:w="2694"/>
        <w:gridCol w:w="992"/>
        <w:gridCol w:w="2268"/>
      </w:tblGrid>
      <w:tr w:rsidR="001D6C94" w14:paraId="63AC096E" w14:textId="48DBC5B2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17008090" w:rsidR="001D6C94" w:rsidRDefault="001D6C94" w:rsidP="001D6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1D6C94">
              <w:rPr>
                <w:sz w:val="24"/>
                <w:szCs w:val="24"/>
              </w:rPr>
              <w:t>No.</w:t>
            </w: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1D612B10" w:rsidR="001D6C94" w:rsidRDefault="001D6C94" w:rsidP="001D6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1D6C94">
              <w:rPr>
                <w:sz w:val="24"/>
                <w:szCs w:val="24"/>
              </w:rPr>
              <w:t>Character Name</w:t>
            </w:r>
          </w:p>
        </w:tc>
        <w:tc>
          <w:tcPr>
            <w:tcW w:w="26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102002E3" w:rsidR="001D6C94" w:rsidRDefault="001D6C94" w:rsidP="001D6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1D6C94">
              <w:rPr>
                <w:sz w:val="24"/>
                <w:szCs w:val="24"/>
              </w:rPr>
              <w:t>Character abilities</w:t>
            </w:r>
          </w:p>
        </w:tc>
        <w:tc>
          <w:tcPr>
            <w:tcW w:w="992" w:type="dxa"/>
          </w:tcPr>
          <w:p w14:paraId="74E6962C" w14:textId="60455809" w:rsidR="001D6C94" w:rsidRPr="001D6C94" w:rsidRDefault="001D6C94" w:rsidP="001D6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lth</w:t>
            </w:r>
          </w:p>
        </w:tc>
        <w:tc>
          <w:tcPr>
            <w:tcW w:w="2268" w:type="dxa"/>
          </w:tcPr>
          <w:p w14:paraId="4D1C07CD" w14:textId="37294D8F" w:rsidR="001D6C94" w:rsidRPr="001D6C94" w:rsidRDefault="001D6C94" w:rsidP="001D6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mage</w:t>
            </w:r>
          </w:p>
        </w:tc>
      </w:tr>
      <w:tr w:rsidR="001D6C94" w14:paraId="3A58E679" w14:textId="2DC9094E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327C0166" w:rsidR="001D6C94" w:rsidRDefault="001D6C94" w:rsidP="001D6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1D6C94">
              <w:rPr>
                <w:sz w:val="24"/>
                <w:szCs w:val="24"/>
              </w:rPr>
              <w:t>1</w:t>
            </w: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2093B1" w:rsidR="001D6C94" w:rsidRDefault="001D6C94" w:rsidP="001D6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Kate</w:t>
            </w:r>
            <w:r w:rsidR="00D26D5E">
              <w:rPr>
                <w:sz w:val="24"/>
                <w:szCs w:val="24"/>
              </w:rPr>
              <w:t xml:space="preserve"> (Female)</w:t>
            </w:r>
          </w:p>
        </w:tc>
        <w:tc>
          <w:tcPr>
            <w:tcW w:w="26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CFD9AB" w:rsidR="001D6C94" w:rsidRDefault="001D6C94" w:rsidP="001D6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Jump</w:t>
            </w:r>
            <w:r w:rsidR="00D26D5E">
              <w:rPr>
                <w:sz w:val="24"/>
                <w:szCs w:val="24"/>
              </w:rPr>
              <w:t xml:space="preserve"> up</w:t>
            </w:r>
            <w:r>
              <w:rPr>
                <w:sz w:val="24"/>
                <w:szCs w:val="24"/>
              </w:rPr>
              <w:t>, crouch</w:t>
            </w:r>
            <w:r w:rsidR="00D26D5E">
              <w:rPr>
                <w:sz w:val="24"/>
                <w:szCs w:val="24"/>
              </w:rPr>
              <w:t xml:space="preserve"> down</w:t>
            </w:r>
            <w:r>
              <w:rPr>
                <w:sz w:val="24"/>
                <w:szCs w:val="24"/>
              </w:rPr>
              <w:t xml:space="preserve">, move left </w:t>
            </w:r>
            <w:r w:rsidR="00D26D5E">
              <w:rPr>
                <w:sz w:val="24"/>
                <w:szCs w:val="24"/>
              </w:rPr>
              <w:t>and</w:t>
            </w:r>
            <w:r>
              <w:rPr>
                <w:sz w:val="24"/>
                <w:szCs w:val="24"/>
              </w:rPr>
              <w:t xml:space="preserve"> right</w:t>
            </w:r>
          </w:p>
        </w:tc>
        <w:tc>
          <w:tcPr>
            <w:tcW w:w="992" w:type="dxa"/>
          </w:tcPr>
          <w:p w14:paraId="47A96D7F" w14:textId="15DE5C26" w:rsidR="001D6C94" w:rsidRPr="001D6C94" w:rsidRDefault="001D6C94" w:rsidP="001D6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HP</w:t>
            </w:r>
          </w:p>
        </w:tc>
        <w:tc>
          <w:tcPr>
            <w:tcW w:w="2268" w:type="dxa"/>
          </w:tcPr>
          <w:p w14:paraId="49DA853E" w14:textId="288F053D" w:rsidR="001D6C94" w:rsidRPr="001D6C94" w:rsidRDefault="001D6C94" w:rsidP="001D6C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pends on Weapon</w:t>
            </w:r>
          </w:p>
        </w:tc>
      </w:tr>
      <w:tr w:rsidR="00D26D5E" w14:paraId="3D2DC8CB" w14:textId="77777777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6ACEA" w14:textId="207CD9E2" w:rsidR="00D26D5E" w:rsidRPr="001D6C94" w:rsidRDefault="00D26D5E" w:rsidP="00D26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9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45457" w14:textId="660D4021" w:rsidR="00D26D5E" w:rsidRDefault="00D26D5E" w:rsidP="00D26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de (Male)</w:t>
            </w:r>
          </w:p>
        </w:tc>
        <w:tc>
          <w:tcPr>
            <w:tcW w:w="26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46472" w14:textId="69E451A6" w:rsidR="00D26D5E" w:rsidRDefault="00D26D5E" w:rsidP="00D26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mp up, crouch down, move left and right</w:t>
            </w:r>
          </w:p>
        </w:tc>
        <w:tc>
          <w:tcPr>
            <w:tcW w:w="992" w:type="dxa"/>
          </w:tcPr>
          <w:p w14:paraId="721E5742" w14:textId="414B915D" w:rsidR="00D26D5E" w:rsidRDefault="00D26D5E" w:rsidP="00D26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HP</w:t>
            </w:r>
          </w:p>
        </w:tc>
        <w:tc>
          <w:tcPr>
            <w:tcW w:w="2268" w:type="dxa"/>
          </w:tcPr>
          <w:p w14:paraId="110663C2" w14:textId="69429E87" w:rsidR="00D26D5E" w:rsidRDefault="00D26D5E" w:rsidP="00D26D5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pends on Weapon</w:t>
            </w:r>
          </w:p>
        </w:tc>
      </w:tr>
    </w:tbl>
    <w:p w14:paraId="3868F337" w14:textId="21AF3F00" w:rsidR="007B4A91" w:rsidRDefault="007B4A91" w:rsidP="0026475A">
      <w:pPr>
        <w:ind w:left="720"/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526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88"/>
        <w:gridCol w:w="3402"/>
        <w:gridCol w:w="2410"/>
        <w:gridCol w:w="992"/>
        <w:gridCol w:w="1134"/>
      </w:tblGrid>
      <w:tr w:rsidR="001D6C94" w14:paraId="300B6EC5" w14:textId="1C2A1339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037D5680" w:rsidR="001D6C94" w:rsidRPr="001D6C94" w:rsidRDefault="001D6C9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No.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1D6C94" w:rsidRPr="001D6C94" w:rsidRDefault="001D6C9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Character Name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2E9295F2" w:rsidR="001D6C94" w:rsidRPr="001D6C94" w:rsidRDefault="001D6C9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Character abilities</w:t>
            </w:r>
          </w:p>
        </w:tc>
        <w:tc>
          <w:tcPr>
            <w:tcW w:w="992" w:type="dxa"/>
          </w:tcPr>
          <w:p w14:paraId="2F25A49B" w14:textId="6C938FE2" w:rsidR="001D6C94" w:rsidRPr="001D6C94" w:rsidRDefault="001D6C9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Health</w:t>
            </w:r>
          </w:p>
        </w:tc>
        <w:tc>
          <w:tcPr>
            <w:tcW w:w="1134" w:type="dxa"/>
          </w:tcPr>
          <w:p w14:paraId="15302D47" w14:textId="664AA1FD" w:rsidR="001D6C94" w:rsidRPr="001D6C94" w:rsidRDefault="001D6C9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mage</w:t>
            </w:r>
          </w:p>
        </w:tc>
      </w:tr>
      <w:tr w:rsidR="001D6C94" w14:paraId="13D18F22" w14:textId="7445BFC7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1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74BEB3D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Retro Discord Bytes (Enemy)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FE8E8D6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Flying-on-the-spot enemies</w:t>
            </w:r>
          </w:p>
        </w:tc>
        <w:tc>
          <w:tcPr>
            <w:tcW w:w="992" w:type="dxa"/>
          </w:tcPr>
          <w:p w14:paraId="785DDE4C" w14:textId="09D9077D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1HP</w:t>
            </w:r>
          </w:p>
        </w:tc>
        <w:tc>
          <w:tcPr>
            <w:tcW w:w="1134" w:type="dxa"/>
          </w:tcPr>
          <w:p w14:paraId="32DB1DF8" w14:textId="3829213B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HP</w:t>
            </w:r>
          </w:p>
        </w:tc>
      </w:tr>
      <w:tr w:rsidR="001D6C94" w14:paraId="449748C8" w14:textId="1B19837F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2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539522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Pac Ghost Bytes (Enemy)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311781D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Ground enemies</w:t>
            </w:r>
          </w:p>
        </w:tc>
        <w:tc>
          <w:tcPr>
            <w:tcW w:w="992" w:type="dxa"/>
          </w:tcPr>
          <w:p w14:paraId="038114A9" w14:textId="4C6E62EF" w:rsidR="001D6C94" w:rsidRPr="001D6C94" w:rsidRDefault="001D6C94" w:rsidP="001D6C9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2HP</w:t>
            </w:r>
          </w:p>
        </w:tc>
        <w:tc>
          <w:tcPr>
            <w:tcW w:w="1134" w:type="dxa"/>
          </w:tcPr>
          <w:p w14:paraId="3CD64ECB" w14:textId="03C28EC0" w:rsidR="001D6C94" w:rsidRPr="001D6C94" w:rsidRDefault="001D6C94" w:rsidP="001D6C94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HP</w:t>
            </w:r>
          </w:p>
        </w:tc>
      </w:tr>
      <w:tr w:rsidR="001D6C94" w14:paraId="52AD4283" w14:textId="0499894E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3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039B11F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H2Overflow Bytes (Enemy)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04CE221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Water enemies</w:t>
            </w:r>
          </w:p>
        </w:tc>
        <w:tc>
          <w:tcPr>
            <w:tcW w:w="992" w:type="dxa"/>
          </w:tcPr>
          <w:p w14:paraId="1352D1F5" w14:textId="4A8F84F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4HP</w:t>
            </w:r>
          </w:p>
        </w:tc>
        <w:tc>
          <w:tcPr>
            <w:tcW w:w="1134" w:type="dxa"/>
          </w:tcPr>
          <w:p w14:paraId="11353AB9" w14:textId="0DCC08F9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HP</w:t>
            </w:r>
          </w:p>
        </w:tc>
      </w:tr>
      <w:tr w:rsidR="001D6C94" w14:paraId="6338AAA8" w14:textId="421A8653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4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08BED2B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Magma Cube Bytes (Enemy)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3167B1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Lava enemies</w:t>
            </w:r>
          </w:p>
        </w:tc>
        <w:tc>
          <w:tcPr>
            <w:tcW w:w="992" w:type="dxa"/>
          </w:tcPr>
          <w:p w14:paraId="11193BBF" w14:textId="71DC3355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5HP</w:t>
            </w:r>
          </w:p>
        </w:tc>
        <w:tc>
          <w:tcPr>
            <w:tcW w:w="1134" w:type="dxa"/>
          </w:tcPr>
          <w:p w14:paraId="0EA0040F" w14:textId="6B9A5BE6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D26D5E">
              <w:rPr>
                <w:sz w:val="24"/>
                <w:szCs w:val="24"/>
              </w:rPr>
              <w:t>.5</w:t>
            </w:r>
            <w:r>
              <w:rPr>
                <w:sz w:val="24"/>
                <w:szCs w:val="24"/>
              </w:rPr>
              <w:t>HP</w:t>
            </w:r>
          </w:p>
        </w:tc>
      </w:tr>
      <w:tr w:rsidR="001D6C94" w14:paraId="1F04ADBF" w14:textId="2BC86820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5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4E535BB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Geometry Dash Byte (Boss)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9B97183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 xml:space="preserve">Charge, Spin shot, and </w:t>
            </w:r>
            <w:proofErr w:type="spellStart"/>
            <w:r w:rsidRPr="001D6C94">
              <w:rPr>
                <w:sz w:val="24"/>
                <w:szCs w:val="24"/>
              </w:rPr>
              <w:t>Groundpound</w:t>
            </w:r>
            <w:proofErr w:type="spellEnd"/>
          </w:p>
        </w:tc>
        <w:tc>
          <w:tcPr>
            <w:tcW w:w="992" w:type="dxa"/>
          </w:tcPr>
          <w:p w14:paraId="2F86F844" w14:textId="5E632FFE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10HP</w:t>
            </w:r>
          </w:p>
        </w:tc>
        <w:tc>
          <w:tcPr>
            <w:tcW w:w="1134" w:type="dxa"/>
          </w:tcPr>
          <w:p w14:paraId="424F61B3" w14:textId="1E398934" w:rsidR="001D6C94" w:rsidRPr="001D6C94" w:rsidRDefault="00D26D5E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HP</w:t>
            </w:r>
          </w:p>
        </w:tc>
      </w:tr>
      <w:tr w:rsidR="001D6C94" w14:paraId="36EA678C" w14:textId="7A63F434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6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3E4F618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Ice cream (Life)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1A8F713C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Boosts an extra life</w:t>
            </w:r>
          </w:p>
        </w:tc>
        <w:tc>
          <w:tcPr>
            <w:tcW w:w="992" w:type="dxa"/>
          </w:tcPr>
          <w:p w14:paraId="5AE7CD5C" w14:textId="70293EF1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+5HP</w:t>
            </w:r>
          </w:p>
        </w:tc>
        <w:tc>
          <w:tcPr>
            <w:tcW w:w="1134" w:type="dxa"/>
          </w:tcPr>
          <w:p w14:paraId="679C6979" w14:textId="18A55628" w:rsidR="001D6C94" w:rsidRPr="001D6C94" w:rsidRDefault="00D26D5E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1D6C94" w14:paraId="6C2EE9AC" w14:textId="76872716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7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11E7382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Treasure (End)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2BDB0BC1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Finishes the game</w:t>
            </w:r>
          </w:p>
        </w:tc>
        <w:tc>
          <w:tcPr>
            <w:tcW w:w="992" w:type="dxa"/>
          </w:tcPr>
          <w:p w14:paraId="5CFE8BA2" w14:textId="4B5BB0DB" w:rsidR="001D6C94" w:rsidRPr="001D6C94" w:rsidRDefault="00D26D5E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134" w:type="dxa"/>
          </w:tcPr>
          <w:p w14:paraId="39F378EB" w14:textId="19E6EE96" w:rsidR="001D6C94" w:rsidRPr="001D6C94" w:rsidRDefault="00D26D5E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1D6C94" w14:paraId="43E5B110" w14:textId="4C72A803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8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1A0E74F4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Sword (Weapon)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2F44CE2" w:rsidR="001D6C94" w:rsidRPr="001D6C94" w:rsidRDefault="001D6C94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1HP Dmg (CD 2)</w:t>
            </w:r>
          </w:p>
        </w:tc>
        <w:tc>
          <w:tcPr>
            <w:tcW w:w="992" w:type="dxa"/>
          </w:tcPr>
          <w:p w14:paraId="1FD85B3C" w14:textId="179C9C86" w:rsidR="001D6C94" w:rsidRPr="001D6C94" w:rsidRDefault="00D26D5E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134" w:type="dxa"/>
          </w:tcPr>
          <w:p w14:paraId="65A4505B" w14:textId="1D2D25F1" w:rsidR="001D6C94" w:rsidRPr="001D6C94" w:rsidRDefault="00D26D5E" w:rsidP="000F248A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HP</w:t>
            </w:r>
          </w:p>
        </w:tc>
      </w:tr>
      <w:tr w:rsidR="001D6C94" w14:paraId="4D853D21" w14:textId="6BABA805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28ED3" w14:textId="358BB139" w:rsidR="001D6C94" w:rsidRPr="001D6C94" w:rsidRDefault="001D6C94" w:rsidP="0066461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9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E0979" w14:textId="45F2F4DA" w:rsidR="001D6C94" w:rsidRPr="001D6C94" w:rsidRDefault="005C236D" w:rsidP="0066461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ield</w:t>
            </w:r>
            <w:r w:rsidR="001D6C94" w:rsidRPr="001D6C94">
              <w:rPr>
                <w:sz w:val="24"/>
                <w:szCs w:val="24"/>
              </w:rPr>
              <w:t xml:space="preserve"> (</w:t>
            </w:r>
            <w:r>
              <w:rPr>
                <w:sz w:val="24"/>
                <w:szCs w:val="24"/>
              </w:rPr>
              <w:t>Weapon</w:t>
            </w:r>
            <w:r w:rsidR="001D6C94" w:rsidRPr="001D6C94">
              <w:rPr>
                <w:sz w:val="24"/>
                <w:szCs w:val="24"/>
              </w:rPr>
              <w:t>)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E321B" w14:textId="07A2219B" w:rsidR="001D6C94" w:rsidRPr="001D6C94" w:rsidRDefault="001D6C94" w:rsidP="0066461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1HP Dmg (CD 5)</w:t>
            </w:r>
          </w:p>
        </w:tc>
        <w:tc>
          <w:tcPr>
            <w:tcW w:w="992" w:type="dxa"/>
          </w:tcPr>
          <w:p w14:paraId="4C7801A7" w14:textId="6E2D87C9" w:rsidR="001D6C94" w:rsidRPr="001D6C94" w:rsidRDefault="00D26D5E" w:rsidP="0066461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134" w:type="dxa"/>
          </w:tcPr>
          <w:p w14:paraId="3359B669" w14:textId="028DEEBA" w:rsidR="001D6C94" w:rsidRPr="001D6C94" w:rsidRDefault="00D26D5E" w:rsidP="0066461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HP</w:t>
            </w:r>
          </w:p>
        </w:tc>
      </w:tr>
      <w:tr w:rsidR="001D6C94" w14:paraId="1F0334A8" w14:textId="13B7B7E2" w:rsidTr="00D26D5E">
        <w:tc>
          <w:tcPr>
            <w:tcW w:w="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9289C" w14:textId="55FE08DD" w:rsidR="001D6C94" w:rsidRPr="001D6C94" w:rsidRDefault="001D6C94" w:rsidP="0066461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10</w:t>
            </w:r>
          </w:p>
        </w:tc>
        <w:tc>
          <w:tcPr>
            <w:tcW w:w="340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7ACA1" w14:textId="49B38D2F" w:rsidR="001D6C94" w:rsidRPr="001D6C94" w:rsidRDefault="001D6C94" w:rsidP="0066461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Hammer (Weapon)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69307" w14:textId="7A5377D2" w:rsidR="001D6C94" w:rsidRPr="001D6C94" w:rsidRDefault="001D6C94" w:rsidP="0066461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1D6C94">
              <w:rPr>
                <w:sz w:val="24"/>
                <w:szCs w:val="24"/>
              </w:rPr>
              <w:t>2HP Dmg (CD 10)</w:t>
            </w:r>
          </w:p>
        </w:tc>
        <w:tc>
          <w:tcPr>
            <w:tcW w:w="992" w:type="dxa"/>
          </w:tcPr>
          <w:p w14:paraId="780A420D" w14:textId="63BF1251" w:rsidR="001D6C94" w:rsidRPr="001D6C94" w:rsidRDefault="00D26D5E" w:rsidP="0066461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134" w:type="dxa"/>
          </w:tcPr>
          <w:p w14:paraId="0A16157F" w14:textId="15F1C9FA" w:rsidR="001D6C94" w:rsidRPr="001D6C94" w:rsidRDefault="00D26D5E" w:rsidP="00664619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HP</w:t>
            </w:r>
          </w:p>
        </w:tc>
      </w:tr>
    </w:tbl>
    <w:p w14:paraId="4712CEC6" w14:textId="3006C1E6" w:rsidR="0026475A" w:rsidRDefault="005C236D">
      <w:pPr>
        <w:rPr>
          <w:sz w:val="20"/>
          <w:szCs w:val="20"/>
        </w:rPr>
      </w:pPr>
      <w:r w:rsidRPr="005C236D">
        <w:rPr>
          <w:sz w:val="20"/>
          <w:szCs w:val="20"/>
        </w:rPr>
        <w:tab/>
        <w:t>*HP = Health Points/ Lives</w:t>
      </w:r>
      <w:r w:rsidRPr="005C236D">
        <w:rPr>
          <w:sz w:val="20"/>
          <w:szCs w:val="20"/>
        </w:rPr>
        <w:tab/>
        <w:t>*Dmg = Damage</w:t>
      </w:r>
      <w:r>
        <w:rPr>
          <w:sz w:val="20"/>
          <w:szCs w:val="20"/>
        </w:rPr>
        <w:tab/>
        <w:t>*CD = Cooldown</w:t>
      </w:r>
    </w:p>
    <w:p w14:paraId="57304CA2" w14:textId="77777777" w:rsidR="005C236D" w:rsidRPr="005C236D" w:rsidRDefault="005C236D">
      <w:pPr>
        <w:rPr>
          <w:sz w:val="20"/>
          <w:szCs w:val="20"/>
        </w:rPr>
      </w:pPr>
    </w:p>
    <w:p w14:paraId="39620D9C" w14:textId="360A600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75EC6CE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  <w:r w:rsidR="00F842F1">
        <w:rPr>
          <w:noProof/>
        </w:rPr>
        <w:drawing>
          <wp:inline distT="0" distB="0" distL="0" distR="0" wp14:anchorId="0A1B2D5F" wp14:editId="0DBE5C08">
            <wp:extent cx="5943600" cy="1584960"/>
            <wp:effectExtent l="0" t="0" r="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AA5D58">
      <w:pPr>
        <w:rPr>
          <w:sz w:val="28"/>
          <w:szCs w:val="28"/>
        </w:rPr>
      </w:pPr>
      <w:r>
        <w:rPr>
          <w:noProof/>
        </w:rPr>
        <w:pict w14:anchorId="09EE1EB3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AA5D58">
      <w:pPr>
        <w:rPr>
          <w:sz w:val="28"/>
          <w:szCs w:val="28"/>
        </w:rPr>
      </w:pPr>
      <w:r>
        <w:rPr>
          <w:noProof/>
        </w:rPr>
        <w:pict w14:anchorId="0F1C66A9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AA5D58">
      <w:pPr>
        <w:rPr>
          <w:sz w:val="28"/>
          <w:szCs w:val="28"/>
        </w:rPr>
      </w:pPr>
      <w:r>
        <w:rPr>
          <w:noProof/>
        </w:rPr>
        <w:pict w14:anchorId="4F9B2C9F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AA5D58">
      <w:pPr>
        <w:rPr>
          <w:sz w:val="28"/>
          <w:szCs w:val="28"/>
        </w:rPr>
      </w:pPr>
      <w:r>
        <w:rPr>
          <w:noProof/>
        </w:rPr>
        <w:pict w14:anchorId="0F0BB7B1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5DBC89C9" w:rsidR="007B4A91" w:rsidRPr="00096CFF" w:rsidRDefault="00096CFF">
      <w:pPr>
        <w:ind w:left="720"/>
        <w:rPr>
          <w:b/>
          <w:bCs/>
          <w:sz w:val="28"/>
          <w:szCs w:val="28"/>
        </w:rPr>
      </w:pPr>
      <w:r w:rsidRPr="00096CFF">
        <w:rPr>
          <w:b/>
          <w:bCs/>
          <w:sz w:val="28"/>
          <w:szCs w:val="28"/>
        </w:rPr>
        <w:t>Everyone likes pixel games :D</w:t>
      </w:r>
    </w:p>
    <w:sectPr w:rsidR="007B4A91" w:rsidRPr="00096CF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96CFF"/>
    <w:rsid w:val="000F248A"/>
    <w:rsid w:val="001D6C94"/>
    <w:rsid w:val="0026475A"/>
    <w:rsid w:val="00556965"/>
    <w:rsid w:val="005C236D"/>
    <w:rsid w:val="00664619"/>
    <w:rsid w:val="00733EC7"/>
    <w:rsid w:val="007B4A91"/>
    <w:rsid w:val="007B4EBC"/>
    <w:rsid w:val="00AA5D58"/>
    <w:rsid w:val="00D0585B"/>
    <w:rsid w:val="00D26D5E"/>
    <w:rsid w:val="00F84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ED43B5-B646-4C40-9DFF-9B5BACBE9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Pages>3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3-18T05:03:00Z</dcterms:created>
  <dcterms:modified xsi:type="dcterms:W3CDTF">2022-02-10T11:34:00Z</dcterms:modified>
</cp:coreProperties>
</file>